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94</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194311890"/>
            <w:bookmarkStart w:id="1" w:name="_Toc528772556"/>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94</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20,1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8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8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９４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3962</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84,487.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103,622.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23,155,183.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49</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74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85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8</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23</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249</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74</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771,679.27</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0.0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689,615.35</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9.9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23,461,294.6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3,461,294.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07.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464,80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4,646,32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983,060.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937,038.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4,571,06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273,9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886,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83,189,24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6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697ED071-5BBA-4C5A-A9D4-550B6E4134A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8807AE5C-4F3A-493A-B8AC-C8C35E60A454}"/>
  </w:font>
  <w:font w:name="仿宋">
    <w:panose1 w:val="02010609060101010101"/>
    <w:charset w:val="86"/>
    <w:family w:val="auto"/>
    <w:pitch w:val="default"/>
    <w:sig w:usb0="800002BF" w:usb1="38CF7CFA" w:usb2="00000016" w:usb3="00000000" w:csb0="00040001" w:csb1="00000000"/>
    <w:embedRegular r:id="rId3" w:fontKey="{25A9C221-6269-450E-B207-75820F818043}"/>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KFKHjfstes/cVdngAd8w4GRnNnM=" w:salt="1g5VllODxV1PPi60UwuxK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580B25"/>
    <w:rsid w:val="14A17047"/>
    <w:rsid w:val="14E74041"/>
    <w:rsid w:val="153D2966"/>
    <w:rsid w:val="188B46A5"/>
    <w:rsid w:val="195F6954"/>
    <w:rsid w:val="1B744D95"/>
    <w:rsid w:val="1C311D75"/>
    <w:rsid w:val="214B33FF"/>
    <w:rsid w:val="237904B8"/>
    <w:rsid w:val="23D44BC8"/>
    <w:rsid w:val="2AA204DB"/>
    <w:rsid w:val="2FCD2C4F"/>
    <w:rsid w:val="38721494"/>
    <w:rsid w:val="394F4B22"/>
    <w:rsid w:val="3B6E6B8A"/>
    <w:rsid w:val="3C4933C6"/>
    <w:rsid w:val="3D305393"/>
    <w:rsid w:val="3EB35496"/>
    <w:rsid w:val="3F524561"/>
    <w:rsid w:val="4218718A"/>
    <w:rsid w:val="46776F3C"/>
    <w:rsid w:val="4ADF197E"/>
    <w:rsid w:val="4C8926F7"/>
    <w:rsid w:val="4D1108E2"/>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074</c:v>
                </c:pt>
                <c:pt idx="1">
                  <c:v>1.0074</c:v>
                </c:pt>
                <c:pt idx="2">
                  <c:v>1.0074</c:v>
                </c:pt>
                <c:pt idx="3">
                  <c:v>1.0074</c:v>
                </c:pt>
                <c:pt idx="4">
                  <c:v>1.0073</c:v>
                </c:pt>
                <c:pt idx="5">
                  <c:v>1.0073</c:v>
                </c:pt>
                <c:pt idx="6">
                  <c:v>1.0073</c:v>
                </c:pt>
                <c:pt idx="7">
                  <c:v>1.0092</c:v>
                </c:pt>
                <c:pt idx="8">
                  <c:v>1.0092</c:v>
                </c:pt>
                <c:pt idx="9">
                  <c:v>1.0092</c:v>
                </c:pt>
                <c:pt idx="10">
                  <c:v>1.0097</c:v>
                </c:pt>
                <c:pt idx="11">
                  <c:v>1.0098</c:v>
                </c:pt>
                <c:pt idx="12">
                  <c:v>1.0099</c:v>
                </c:pt>
                <c:pt idx="13">
                  <c:v>1.01</c:v>
                </c:pt>
                <c:pt idx="14">
                  <c:v>1.0102</c:v>
                </c:pt>
                <c:pt idx="15">
                  <c:v>1.0102</c:v>
                </c:pt>
                <c:pt idx="16">
                  <c:v>1.0102</c:v>
                </c:pt>
                <c:pt idx="17">
                  <c:v>1.0108</c:v>
                </c:pt>
                <c:pt idx="18">
                  <c:v>1.0111</c:v>
                </c:pt>
                <c:pt idx="19">
                  <c:v>1.0113</c:v>
                </c:pt>
                <c:pt idx="20">
                  <c:v>1.0116</c:v>
                </c:pt>
                <c:pt idx="21">
                  <c:v>1.0119</c:v>
                </c:pt>
                <c:pt idx="22">
                  <c:v>1.0119</c:v>
                </c:pt>
                <c:pt idx="23">
                  <c:v>1.0119</c:v>
                </c:pt>
                <c:pt idx="24">
                  <c:v>1.0127</c:v>
                </c:pt>
                <c:pt idx="25">
                  <c:v>1.0131</c:v>
                </c:pt>
                <c:pt idx="26">
                  <c:v>1.0133</c:v>
                </c:pt>
                <c:pt idx="27">
                  <c:v>1.0135</c:v>
                </c:pt>
                <c:pt idx="28">
                  <c:v>1.0138</c:v>
                </c:pt>
                <c:pt idx="29">
                  <c:v>1.0138</c:v>
                </c:pt>
                <c:pt idx="30">
                  <c:v>1.0138</c:v>
                </c:pt>
                <c:pt idx="31">
                  <c:v>1.0145</c:v>
                </c:pt>
                <c:pt idx="32">
                  <c:v>1.0147</c:v>
                </c:pt>
                <c:pt idx="33">
                  <c:v>1.015</c:v>
                </c:pt>
                <c:pt idx="34">
                  <c:v>1.0153</c:v>
                </c:pt>
                <c:pt idx="35">
                  <c:v>1.0156</c:v>
                </c:pt>
                <c:pt idx="36">
                  <c:v>1.0155</c:v>
                </c:pt>
                <c:pt idx="37">
                  <c:v>1.0155</c:v>
                </c:pt>
                <c:pt idx="38">
                  <c:v>1.0163</c:v>
                </c:pt>
                <c:pt idx="39">
                  <c:v>1.0165</c:v>
                </c:pt>
                <c:pt idx="40">
                  <c:v>1.0167</c:v>
                </c:pt>
                <c:pt idx="41">
                  <c:v>1.0168</c:v>
                </c:pt>
                <c:pt idx="42">
                  <c:v>1.0169</c:v>
                </c:pt>
                <c:pt idx="43">
                  <c:v>1.0169</c:v>
                </c:pt>
                <c:pt idx="44">
                  <c:v>1.0169</c:v>
                </c:pt>
                <c:pt idx="45">
                  <c:v>1.0176</c:v>
                </c:pt>
                <c:pt idx="46">
                  <c:v>1.0168</c:v>
                </c:pt>
                <c:pt idx="47">
                  <c:v>1.0137</c:v>
                </c:pt>
                <c:pt idx="48">
                  <c:v>1.014</c:v>
                </c:pt>
                <c:pt idx="49">
                  <c:v>1.0142</c:v>
                </c:pt>
                <c:pt idx="50">
                  <c:v>1.0142</c:v>
                </c:pt>
                <c:pt idx="51">
                  <c:v>1.0142</c:v>
                </c:pt>
                <c:pt idx="52">
                  <c:v>1.0149</c:v>
                </c:pt>
                <c:pt idx="53">
                  <c:v>1.0152</c:v>
                </c:pt>
                <c:pt idx="54">
                  <c:v>1.0154</c:v>
                </c:pt>
                <c:pt idx="55">
                  <c:v>1.0158</c:v>
                </c:pt>
                <c:pt idx="56">
                  <c:v>1.0161</c:v>
                </c:pt>
                <c:pt idx="57">
                  <c:v>1.0161</c:v>
                </c:pt>
                <c:pt idx="58">
                  <c:v>1.0161</c:v>
                </c:pt>
                <c:pt idx="59">
                  <c:v>1.0167</c:v>
                </c:pt>
                <c:pt idx="60">
                  <c:v>1.0168</c:v>
                </c:pt>
                <c:pt idx="61">
                  <c:v>1.017</c:v>
                </c:pt>
                <c:pt idx="62">
                  <c:v>1.0171</c:v>
                </c:pt>
                <c:pt idx="63">
                  <c:v>1.017</c:v>
                </c:pt>
                <c:pt idx="64">
                  <c:v>1.017</c:v>
                </c:pt>
                <c:pt idx="65">
                  <c:v>1.017</c:v>
                </c:pt>
                <c:pt idx="66">
                  <c:v>1.0179</c:v>
                </c:pt>
                <c:pt idx="67">
                  <c:v>1.0181</c:v>
                </c:pt>
                <c:pt idx="68">
                  <c:v>1.0184</c:v>
                </c:pt>
                <c:pt idx="69">
                  <c:v>1.0186</c:v>
                </c:pt>
                <c:pt idx="70">
                  <c:v>1.0188</c:v>
                </c:pt>
                <c:pt idx="71">
                  <c:v>1.0188</c:v>
                </c:pt>
                <c:pt idx="72">
                  <c:v>1.0187</c:v>
                </c:pt>
                <c:pt idx="73">
                  <c:v>1.0194</c:v>
                </c:pt>
                <c:pt idx="74">
                  <c:v>1.0197</c:v>
                </c:pt>
                <c:pt idx="75">
                  <c:v>1.0199</c:v>
                </c:pt>
                <c:pt idx="76">
                  <c:v>1.0198</c:v>
                </c:pt>
                <c:pt idx="77">
                  <c:v>1.02</c:v>
                </c:pt>
                <c:pt idx="78">
                  <c:v>1.02</c:v>
                </c:pt>
                <c:pt idx="79">
                  <c:v>1.0199</c:v>
                </c:pt>
                <c:pt idx="80">
                  <c:v>1.0208</c:v>
                </c:pt>
                <c:pt idx="81">
                  <c:v>1.021</c:v>
                </c:pt>
                <c:pt idx="82">
                  <c:v>1.0213</c:v>
                </c:pt>
                <c:pt idx="83">
                  <c:v>1.022</c:v>
                </c:pt>
                <c:pt idx="84">
                  <c:v>1.0223</c:v>
                </c:pt>
                <c:pt idx="85">
                  <c:v>1.0223</c:v>
                </c:pt>
                <c:pt idx="86">
                  <c:v>1.0223</c:v>
                </c:pt>
                <c:pt idx="87">
                  <c:v>1.023</c:v>
                </c:pt>
                <c:pt idx="88">
                  <c:v>1.0233</c:v>
                </c:pt>
                <c:pt idx="89">
                  <c:v>1.0243</c:v>
                </c:pt>
                <c:pt idx="90">
                  <c:v>1.0246</c:v>
                </c:pt>
                <c:pt idx="91">
                  <c:v>1.024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0</c:v>
                </c:pt>
                <c:pt idx="4">
                  <c:v>-9.92654357752087e-5</c:v>
                </c:pt>
                <c:pt idx="5">
                  <c:v>-9.92654357752087e-5</c:v>
                </c:pt>
                <c:pt idx="6">
                  <c:v>-9.92654357752087e-5</c:v>
                </c:pt>
                <c:pt idx="7">
                  <c:v>0.00178677784395487</c:v>
                </c:pt>
                <c:pt idx="8">
                  <c:v>0.00178677784395487</c:v>
                </c:pt>
                <c:pt idx="9">
                  <c:v>0.00178677784395487</c:v>
                </c:pt>
                <c:pt idx="10">
                  <c:v>0.00228310502283091</c:v>
                </c:pt>
                <c:pt idx="11">
                  <c:v>0.00238237045860634</c:v>
                </c:pt>
                <c:pt idx="12">
                  <c:v>0.00248163589438155</c:v>
                </c:pt>
                <c:pt idx="13">
                  <c:v>0.00258090133015676</c:v>
                </c:pt>
                <c:pt idx="14">
                  <c:v>0.00277943220170718</c:v>
                </c:pt>
                <c:pt idx="15">
                  <c:v>0.00277943220170718</c:v>
                </c:pt>
                <c:pt idx="16">
                  <c:v>0.00277943220170718</c:v>
                </c:pt>
                <c:pt idx="17">
                  <c:v>0.00337502481635887</c:v>
                </c:pt>
                <c:pt idx="18">
                  <c:v>0.00367282112368472</c:v>
                </c:pt>
                <c:pt idx="19">
                  <c:v>0.00387135199523536</c:v>
                </c:pt>
                <c:pt idx="20">
                  <c:v>0.00416914830256099</c:v>
                </c:pt>
                <c:pt idx="21">
                  <c:v>0.00446694460988684</c:v>
                </c:pt>
                <c:pt idx="22">
                  <c:v>0.00446694460988684</c:v>
                </c:pt>
                <c:pt idx="23">
                  <c:v>0.00446694460988684</c:v>
                </c:pt>
                <c:pt idx="24">
                  <c:v>0.00526106809608873</c:v>
                </c:pt>
                <c:pt idx="25">
                  <c:v>0.00565812983918978</c:v>
                </c:pt>
                <c:pt idx="26">
                  <c:v>0.00585666071074065</c:v>
                </c:pt>
                <c:pt idx="27">
                  <c:v>0.00605519158229106</c:v>
                </c:pt>
                <c:pt idx="28">
                  <c:v>0.00635298788961669</c:v>
                </c:pt>
                <c:pt idx="29">
                  <c:v>0.00635298788961669</c:v>
                </c:pt>
                <c:pt idx="30">
                  <c:v>0.00635298788961669</c:v>
                </c:pt>
                <c:pt idx="31">
                  <c:v>0.0070478459400436</c:v>
                </c:pt>
                <c:pt idx="32">
                  <c:v>0.00724637681159401</c:v>
                </c:pt>
                <c:pt idx="33">
                  <c:v>0.00754417311891986</c:v>
                </c:pt>
                <c:pt idx="34">
                  <c:v>0.00784196942624571</c:v>
                </c:pt>
                <c:pt idx="35">
                  <c:v>0.00813976573357156</c:v>
                </c:pt>
                <c:pt idx="36">
                  <c:v>0.00804050029779635</c:v>
                </c:pt>
                <c:pt idx="37">
                  <c:v>0.00804050029779635</c:v>
                </c:pt>
                <c:pt idx="38">
                  <c:v>0.00883462378399824</c:v>
                </c:pt>
                <c:pt idx="39">
                  <c:v>0.00903315465554888</c:v>
                </c:pt>
                <c:pt idx="40">
                  <c:v>0.0092316855270993</c:v>
                </c:pt>
                <c:pt idx="41">
                  <c:v>0.00933095096287451</c:v>
                </c:pt>
                <c:pt idx="42">
                  <c:v>0.00943021639864994</c:v>
                </c:pt>
                <c:pt idx="43">
                  <c:v>0.00943021639864994</c:v>
                </c:pt>
                <c:pt idx="44">
                  <c:v>0.00943021639864994</c:v>
                </c:pt>
                <c:pt idx="45">
                  <c:v>0.0101250744490768</c:v>
                </c:pt>
                <c:pt idx="46">
                  <c:v>0.00933095096287451</c:v>
                </c:pt>
                <c:pt idx="47">
                  <c:v>0.00625372245384148</c:v>
                </c:pt>
                <c:pt idx="48">
                  <c:v>0.00655151876116733</c:v>
                </c:pt>
                <c:pt idx="49">
                  <c:v>0.00675004963271775</c:v>
                </c:pt>
                <c:pt idx="50">
                  <c:v>0.00675004963271775</c:v>
                </c:pt>
                <c:pt idx="51">
                  <c:v>0.00675004963271775</c:v>
                </c:pt>
                <c:pt idx="52">
                  <c:v>0.00744490768314465</c:v>
                </c:pt>
                <c:pt idx="53">
                  <c:v>0.0077427039904705</c:v>
                </c:pt>
                <c:pt idx="54">
                  <c:v>0.00794123486202114</c:v>
                </c:pt>
                <c:pt idx="55">
                  <c:v>0.00833829660512198</c:v>
                </c:pt>
                <c:pt idx="56">
                  <c:v>0.00863609291244782</c:v>
                </c:pt>
                <c:pt idx="57">
                  <c:v>0.00863609291244782</c:v>
                </c:pt>
                <c:pt idx="58">
                  <c:v>0.00863609291244782</c:v>
                </c:pt>
                <c:pt idx="59">
                  <c:v>0.0092316855270993</c:v>
                </c:pt>
                <c:pt idx="60">
                  <c:v>0.00933095096287451</c:v>
                </c:pt>
                <c:pt idx="61">
                  <c:v>0.00952948183442515</c:v>
                </c:pt>
                <c:pt idx="62">
                  <c:v>0.00962874727020036</c:v>
                </c:pt>
                <c:pt idx="63">
                  <c:v>0.00952948183442515</c:v>
                </c:pt>
                <c:pt idx="64">
                  <c:v>0.00952948183442515</c:v>
                </c:pt>
                <c:pt idx="65">
                  <c:v>0.00952948183442515</c:v>
                </c:pt>
                <c:pt idx="66">
                  <c:v>0.0104228707564025</c:v>
                </c:pt>
                <c:pt idx="67">
                  <c:v>0.0106214016279531</c:v>
                </c:pt>
                <c:pt idx="68">
                  <c:v>0.0109191979352787</c:v>
                </c:pt>
                <c:pt idx="69">
                  <c:v>0.0111177288068294</c:v>
                </c:pt>
                <c:pt idx="70">
                  <c:v>0.0113162596783798</c:v>
                </c:pt>
                <c:pt idx="71">
                  <c:v>0.0113162596783798</c:v>
                </c:pt>
                <c:pt idx="72">
                  <c:v>0.0112169942426046</c:v>
                </c:pt>
                <c:pt idx="73">
                  <c:v>0.0119118522930315</c:v>
                </c:pt>
                <c:pt idx="74">
                  <c:v>0.0122096486003573</c:v>
                </c:pt>
                <c:pt idx="75">
                  <c:v>0.0124081794719078</c:v>
                </c:pt>
                <c:pt idx="76">
                  <c:v>0.0123089140361325</c:v>
                </c:pt>
                <c:pt idx="77">
                  <c:v>0.0125074449076832</c:v>
                </c:pt>
                <c:pt idx="78">
                  <c:v>0.0125074449076832</c:v>
                </c:pt>
                <c:pt idx="79">
                  <c:v>0.0124081794719078</c:v>
                </c:pt>
                <c:pt idx="80">
                  <c:v>0.0133015683938851</c:v>
                </c:pt>
                <c:pt idx="81">
                  <c:v>0.0135000992654357</c:v>
                </c:pt>
                <c:pt idx="82">
                  <c:v>0.0137978955727616</c:v>
                </c:pt>
                <c:pt idx="83">
                  <c:v>0.0144927536231882</c:v>
                </c:pt>
                <c:pt idx="84">
                  <c:v>0.0147905499305141</c:v>
                </c:pt>
                <c:pt idx="85">
                  <c:v>0.0147905499305141</c:v>
                </c:pt>
                <c:pt idx="86">
                  <c:v>0.0147905499305141</c:v>
                </c:pt>
                <c:pt idx="87">
                  <c:v>0.0154854079809408</c:v>
                </c:pt>
                <c:pt idx="88">
                  <c:v>0.0157832042882668</c:v>
                </c:pt>
                <c:pt idx="89">
                  <c:v>0.0167758586460194</c:v>
                </c:pt>
                <c:pt idx="90">
                  <c:v>0.0170736549533452</c:v>
                </c:pt>
                <c:pt idx="91">
                  <c:v>0.017371451260670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6:1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99E61676A07C42E9B32B20C7E0C73467</vt:lpwstr>
  </property>
</Properties>
</file>